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A6253" w14:textId="4F8F05E7" w:rsidR="00AF05FB" w:rsidRPr="00AF05FB" w:rsidRDefault="00AF05FB" w:rsidP="00AF05FB">
      <w:pPr>
        <w:pStyle w:val="Header"/>
        <w:tabs>
          <w:tab w:val="clear" w:pos="4680"/>
          <w:tab w:val="left" w:pos="5610"/>
        </w:tabs>
        <w:rPr>
          <w:color w:val="000000" w:themeColor="text1"/>
        </w:rPr>
      </w:pPr>
      <w:r w:rsidRPr="00AF05FB">
        <w:rPr>
          <w:color w:val="000000" w:themeColor="text1"/>
        </w:rPr>
        <w:t xml:space="preserve">Every three years or more often if the </w:t>
      </w:r>
      <w:r w:rsidR="00637D27">
        <w:rPr>
          <w:color w:val="000000" w:themeColor="text1"/>
        </w:rPr>
        <w:t xml:space="preserve">district </w:t>
      </w:r>
      <w:r w:rsidR="006716AD" w:rsidRPr="00AF05FB">
        <w:rPr>
          <w:color w:val="000000" w:themeColor="text1"/>
        </w:rPr>
        <w:t>desires,</w:t>
      </w:r>
      <w:r w:rsidR="006716AD">
        <w:rPr>
          <w:color w:val="000000" w:themeColor="text1"/>
        </w:rPr>
        <w:t xml:space="preserve"> the district</w:t>
      </w:r>
      <w:r w:rsidR="006716AD" w:rsidRPr="00AF05FB">
        <w:rPr>
          <w:color w:val="000000" w:themeColor="text1"/>
        </w:rPr>
        <w:t xml:space="preserve"> must</w:t>
      </w:r>
      <w:r w:rsidRPr="00AF05FB">
        <w:rPr>
          <w:color w:val="000000" w:themeColor="text1"/>
        </w:rPr>
        <w:t xml:space="preserve"> </w:t>
      </w:r>
      <w:proofErr w:type="gramStart"/>
      <w:r w:rsidRPr="00AF05FB">
        <w:rPr>
          <w:color w:val="000000" w:themeColor="text1"/>
        </w:rPr>
        <w:t>conduct an assessment of</w:t>
      </w:r>
      <w:proofErr w:type="gramEnd"/>
      <w:r w:rsidRPr="00AF05FB">
        <w:rPr>
          <w:color w:val="000000" w:themeColor="text1"/>
        </w:rPr>
        <w:t xml:space="preserve"> the wellness policy tha</w:t>
      </w:r>
      <w:r w:rsidR="00637D27">
        <w:rPr>
          <w:color w:val="000000" w:themeColor="text1"/>
        </w:rPr>
        <w:t xml:space="preserve">t is made </w:t>
      </w:r>
      <w:r w:rsidR="00714AD1">
        <w:rPr>
          <w:color w:val="000000" w:themeColor="text1"/>
        </w:rPr>
        <w:br/>
      </w:r>
      <w:r w:rsidR="00637D27">
        <w:rPr>
          <w:color w:val="000000" w:themeColor="text1"/>
        </w:rPr>
        <w:t xml:space="preserve">available to the public. </w:t>
      </w:r>
      <w:r w:rsidRPr="00AF05FB">
        <w:rPr>
          <w:color w:val="000000" w:themeColor="text1"/>
        </w:rPr>
        <w:t>The evaluation must address:</w:t>
      </w:r>
    </w:p>
    <w:p w14:paraId="733AD095" w14:textId="77777777" w:rsidR="00AF05FB" w:rsidRPr="00AF05FB" w:rsidRDefault="00AF05FB" w:rsidP="00AF05FB">
      <w:pPr>
        <w:pStyle w:val="Header"/>
        <w:tabs>
          <w:tab w:val="clear" w:pos="4680"/>
          <w:tab w:val="left" w:pos="5610"/>
        </w:tabs>
        <w:rPr>
          <w:color w:val="000000" w:themeColor="text1"/>
        </w:rPr>
      </w:pPr>
    </w:p>
    <w:p w14:paraId="3260DA71" w14:textId="77777777" w:rsidR="00AF05FB" w:rsidRPr="00AF05FB" w:rsidRDefault="00AF05FB" w:rsidP="00AF05FB">
      <w:pPr>
        <w:pStyle w:val="Header"/>
        <w:numPr>
          <w:ilvl w:val="0"/>
          <w:numId w:val="1"/>
        </w:numPr>
        <w:tabs>
          <w:tab w:val="clear" w:pos="4680"/>
          <w:tab w:val="left" w:pos="5610"/>
        </w:tabs>
        <w:rPr>
          <w:color w:val="000000" w:themeColor="text1"/>
        </w:rPr>
      </w:pPr>
      <w:r w:rsidRPr="00AF05FB">
        <w:rPr>
          <w:color w:val="000000" w:themeColor="text1"/>
        </w:rPr>
        <w:t>Compliance with the district policy</w:t>
      </w:r>
    </w:p>
    <w:p w14:paraId="48A8F3B2" w14:textId="0BBD4C4C" w:rsidR="00AF05FB" w:rsidRPr="00AF05FB" w:rsidRDefault="00AF05FB" w:rsidP="00AF05FB">
      <w:pPr>
        <w:pStyle w:val="Header"/>
        <w:numPr>
          <w:ilvl w:val="0"/>
          <w:numId w:val="1"/>
        </w:numPr>
        <w:tabs>
          <w:tab w:val="clear" w:pos="4680"/>
          <w:tab w:val="left" w:pos="5610"/>
        </w:tabs>
        <w:rPr>
          <w:color w:val="000000" w:themeColor="text1"/>
        </w:rPr>
      </w:pPr>
      <w:r w:rsidRPr="00AF05FB">
        <w:rPr>
          <w:color w:val="000000" w:themeColor="text1"/>
        </w:rPr>
        <w:t>The extent to which the local wellness policy compares to the</w:t>
      </w:r>
      <w:r w:rsidR="009E6C4B">
        <w:rPr>
          <w:color w:val="000000" w:themeColor="text1"/>
        </w:rPr>
        <w:t xml:space="preserve"> </w:t>
      </w:r>
      <w:hyperlink r:id="rId10" w:history="1">
        <w:r w:rsidR="00ED599E" w:rsidRPr="00BB686E">
          <w:rPr>
            <w:rStyle w:val="Hyperlink"/>
          </w:rPr>
          <w:t>Model Wellness Policy</w:t>
        </w:r>
      </w:hyperlink>
      <w:r w:rsidR="0091378F">
        <w:rPr>
          <w:color w:val="000000" w:themeColor="text1"/>
        </w:rPr>
        <w:t xml:space="preserve"> </w:t>
      </w:r>
    </w:p>
    <w:p w14:paraId="1499DAEB" w14:textId="77777777" w:rsidR="00AF05FB" w:rsidRPr="00AF05FB" w:rsidRDefault="00AF05FB" w:rsidP="00AF05FB">
      <w:pPr>
        <w:pStyle w:val="Header"/>
        <w:numPr>
          <w:ilvl w:val="0"/>
          <w:numId w:val="1"/>
        </w:numPr>
        <w:tabs>
          <w:tab w:val="clear" w:pos="4680"/>
          <w:tab w:val="left" w:pos="5610"/>
        </w:tabs>
        <w:rPr>
          <w:color w:val="000000" w:themeColor="text1"/>
        </w:rPr>
      </w:pPr>
      <w:r w:rsidRPr="00AF05FB">
        <w:rPr>
          <w:color w:val="000000" w:themeColor="text1"/>
        </w:rPr>
        <w:t xml:space="preserve">Progress made in attaining the goals of the wellness </w:t>
      </w:r>
      <w:proofErr w:type="gramStart"/>
      <w:r w:rsidRPr="00AF05FB">
        <w:rPr>
          <w:color w:val="000000" w:themeColor="text1"/>
        </w:rPr>
        <w:t>policy</w:t>
      </w:r>
      <w:proofErr w:type="gramEnd"/>
    </w:p>
    <w:p w14:paraId="6D702862" w14:textId="77777777" w:rsidR="00AF05FB" w:rsidRPr="00AF05FB" w:rsidRDefault="00AF05FB" w:rsidP="00AF05FB">
      <w:pPr>
        <w:pStyle w:val="Header"/>
        <w:tabs>
          <w:tab w:val="clear" w:pos="4680"/>
          <w:tab w:val="left" w:pos="5610"/>
        </w:tabs>
        <w:ind w:left="720"/>
        <w:rPr>
          <w:color w:val="000000" w:themeColor="text1"/>
        </w:rPr>
      </w:pPr>
    </w:p>
    <w:p w14:paraId="02CA2E97" w14:textId="4B6728A4" w:rsidR="00AF05FB" w:rsidRPr="00AF05FB" w:rsidRDefault="0091378F" w:rsidP="00AF05FB">
      <w:pPr>
        <w:pStyle w:val="Header"/>
        <w:tabs>
          <w:tab w:val="left" w:pos="5610"/>
        </w:tabs>
        <w:rPr>
          <w:color w:val="000000" w:themeColor="text1"/>
        </w:rPr>
      </w:pPr>
      <w:r>
        <w:rPr>
          <w:color w:val="000000" w:themeColor="text1"/>
        </w:rPr>
        <w:t xml:space="preserve">The first triennial assessment should be completed by June 30, </w:t>
      </w:r>
      <w:proofErr w:type="gramStart"/>
      <w:r>
        <w:rPr>
          <w:color w:val="000000" w:themeColor="text1"/>
        </w:rPr>
        <w:t>2023</w:t>
      </w:r>
      <w:proofErr w:type="gramEnd"/>
      <w:r w:rsidR="00AA3082">
        <w:rPr>
          <w:color w:val="000000" w:themeColor="text1"/>
        </w:rPr>
        <w:t xml:space="preserve"> or earlier</w:t>
      </w:r>
      <w:r>
        <w:rPr>
          <w:color w:val="000000" w:themeColor="text1"/>
        </w:rPr>
        <w:t xml:space="preserve">. The second triennial assessment is due 3 years from </w:t>
      </w:r>
      <w:r w:rsidR="00714AD1">
        <w:rPr>
          <w:color w:val="000000" w:themeColor="text1"/>
        </w:rPr>
        <w:br/>
      </w:r>
      <w:r>
        <w:rPr>
          <w:color w:val="000000" w:themeColor="text1"/>
        </w:rPr>
        <w:t xml:space="preserve">the completion of the first triennial assessment. </w:t>
      </w:r>
      <w:r w:rsidR="00637D27">
        <w:rPr>
          <w:color w:val="000000" w:themeColor="text1"/>
        </w:rPr>
        <w:t>Districts</w:t>
      </w:r>
      <w:r w:rsidR="00637D27" w:rsidRPr="00AF05FB">
        <w:rPr>
          <w:color w:val="000000" w:themeColor="text1"/>
        </w:rPr>
        <w:t xml:space="preserve"> </w:t>
      </w:r>
      <w:r w:rsidR="00AF05FB" w:rsidRPr="00AF05FB">
        <w:rPr>
          <w:color w:val="000000" w:themeColor="text1"/>
        </w:rPr>
        <w:t xml:space="preserve">are required to make </w:t>
      </w:r>
      <w:proofErr w:type="gramStart"/>
      <w:r w:rsidR="00AF05FB" w:rsidRPr="00AF05FB">
        <w:rPr>
          <w:color w:val="000000" w:themeColor="text1"/>
        </w:rPr>
        <w:t>the  Local</w:t>
      </w:r>
      <w:proofErr w:type="gramEnd"/>
      <w:r w:rsidR="00AF05FB" w:rsidRPr="00AF05FB">
        <w:rPr>
          <w:color w:val="000000" w:themeColor="text1"/>
        </w:rPr>
        <w:t xml:space="preserve"> Wellness Policy and Triennial Assessment </w:t>
      </w:r>
      <w:r w:rsidR="00714AD1">
        <w:rPr>
          <w:color w:val="000000" w:themeColor="text1"/>
        </w:rPr>
        <w:br/>
      </w:r>
      <w:r w:rsidR="00AF05FB" w:rsidRPr="00AF05FB">
        <w:rPr>
          <w:color w:val="000000" w:themeColor="text1"/>
        </w:rPr>
        <w:t>available to the public.</w:t>
      </w:r>
    </w:p>
    <w:p w14:paraId="341BC6F0" w14:textId="35126071" w:rsidR="00AF05FB" w:rsidRDefault="00AF05FB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316"/>
        <w:gridCol w:w="2069"/>
        <w:gridCol w:w="2070"/>
        <w:gridCol w:w="4495"/>
      </w:tblGrid>
      <w:tr w:rsidR="00AF05FB" w:rsidRPr="00592F83" w14:paraId="59D33484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C9101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sz w:val="24"/>
                <w:szCs w:val="24"/>
              </w:rPr>
              <w:t xml:space="preserve">Date of Assessment: </w:t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592F83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Pr="00592F83">
              <w:rPr>
                <w:rFonts w:ascii="Arial Narrow" w:hAnsi="Arial Narrow"/>
                <w:sz w:val="24"/>
                <w:szCs w:val="24"/>
              </w:rPr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  <w:bookmarkEnd w:id="0"/>
          </w:p>
        </w:tc>
        <w:tc>
          <w:tcPr>
            <w:tcW w:w="41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3AEB4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sz w:val="24"/>
                <w:szCs w:val="24"/>
              </w:rPr>
              <w:t xml:space="preserve">Name of School District: </w:t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Pr="00592F83">
              <w:rPr>
                <w:rFonts w:ascii="Arial Narrow" w:hAnsi="Arial Narrow"/>
                <w:sz w:val="24"/>
                <w:szCs w:val="24"/>
              </w:rPr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1F2FB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sz w:val="24"/>
                <w:szCs w:val="24"/>
              </w:rPr>
              <w:t xml:space="preserve">Number of Schools in District: </w:t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Pr="00592F83">
              <w:rPr>
                <w:rFonts w:ascii="Arial Narrow" w:hAnsi="Arial Narrow"/>
                <w:sz w:val="24"/>
                <w:szCs w:val="24"/>
              </w:rPr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 w:cs="Arial"/>
                <w:sz w:val="24"/>
                <w:szCs w:val="24"/>
              </w:rPr>
              <w:t> </w:t>
            </w:r>
            <w:r w:rsidRPr="00592F83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AF05FB" w:rsidRPr="00592F83" w14:paraId="4A448615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281AD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Nutrition Education Goal(s): 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57589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Goal Status </w:t>
            </w:r>
          </w:p>
          <w:p w14:paraId="53FAB846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3569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Number of Compliant Schools: 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9F122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553BBCC2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8C093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0A54A" w14:textId="78A49236" w:rsidR="00AF05FB" w:rsidRPr="00592F83" w:rsidRDefault="00000000">
            <w:pPr>
              <w:rPr>
                <w:rFonts w:ascii="Arial Narrow" w:hAnsi="Arial Narrow" w:cs="Arial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96376122"/>
                <w:placeholder>
                  <w:docPart w:val="9E3F4ED56E974BF6A5E25BE3A3966F34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1D237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A42A6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7A05D55E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523D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0E059" w14:textId="3824D381" w:rsidR="00AF05FB" w:rsidRPr="00592F83" w:rsidRDefault="00000000">
            <w:pPr>
              <w:rPr>
                <w:rFonts w:ascii="Arial Narrow" w:hAnsi="Arial Narrow" w:cs="Arial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804041899"/>
                <w:placeholder>
                  <w:docPart w:val="9A91060BF3D7423CBA19D57F586EF8EF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AFA4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E036A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01895928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76B83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45DDF" w14:textId="042FF0F8" w:rsidR="00AF05FB" w:rsidRPr="00592F83" w:rsidRDefault="00000000">
            <w:pPr>
              <w:rPr>
                <w:rFonts w:ascii="Arial Narrow" w:hAnsi="Arial Narrow" w:cs="Arial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655574440"/>
                <w:placeholder>
                  <w:docPart w:val="6B93C2639EA742C2BE0D7E992EB76FEC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239AE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BCA37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2EE10F7E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DF75A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6E46E" w14:textId="7B5D0756" w:rsidR="00AF05FB" w:rsidRPr="00592F83" w:rsidRDefault="00000000">
            <w:pPr>
              <w:rPr>
                <w:rFonts w:ascii="Arial Narrow" w:hAnsi="Arial Narrow" w:cs="Arial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57237569"/>
                <w:placeholder>
                  <w:docPart w:val="64D5AE14F20940718125EE1477DA8C0F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61FCC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EB05F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040D0E9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C2C98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7233" w14:textId="5BE0BD59" w:rsidR="00AF05FB" w:rsidRPr="00592F83" w:rsidRDefault="00000000">
            <w:pPr>
              <w:rPr>
                <w:rFonts w:ascii="Arial Narrow" w:hAnsi="Arial Narrow" w:cs="Arial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329415538"/>
                <w:placeholder>
                  <w:docPart w:val="DB46B2CF6B6C4C779A9AF3F8F11DE52D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4E419" w14:textId="77777777" w:rsidR="00AF05FB" w:rsidRPr="00592F83" w:rsidRDefault="00AF05FB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F5732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290A167E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B59E1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Nutrition Promotion Goal(s):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3ECE8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Goal Status </w:t>
            </w:r>
          </w:p>
          <w:p w14:paraId="0034727A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85EE6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Number of Compliant Schools: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DA0AD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157DD3EC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DAD2E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9632D" w14:textId="464B8AEA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462890295"/>
                <w:placeholder>
                  <w:docPart w:val="0B903470867441B2962E2A0719B1C3E6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884B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F9902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FE206D6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7B152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A4D30" w14:textId="4B295688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878398648"/>
                <w:placeholder>
                  <w:docPart w:val="B2F76F5AC00E4423B98763591A6E7A59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FFF56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331FF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5628B2AC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D1BAE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BB72E" w14:textId="451810FC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167986671"/>
                <w:placeholder>
                  <w:docPart w:val="1F0BF20A760249FBB0EB23EBAD42EE68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F38CD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2E930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54CC11A2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B6153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9C1F" w14:textId="1DAEC384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958396601"/>
                <w:placeholder>
                  <w:docPart w:val="E8231BD6392A44EFAEC38A37507A4F6D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F2B8D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69556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75EAA171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D4467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5E102" w14:textId="34FD5246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271910713"/>
                <w:placeholder>
                  <w:docPart w:val="A9105CFF05134FE1B1F5FF39A3483AF8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5EF68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E2EE9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76D728F2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0758B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Physical Activity Goal(s):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A3B53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Goal Status </w:t>
            </w:r>
          </w:p>
          <w:p w14:paraId="38F2B339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63E7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Number of Compliant Schools: 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F78BA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Notes: </w:t>
            </w:r>
          </w:p>
        </w:tc>
      </w:tr>
      <w:tr w:rsidR="00AF05FB" w:rsidRPr="00592F83" w14:paraId="4FBCEE37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C0A7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DA082" w14:textId="6E7D8560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414385829"/>
                <w:placeholder>
                  <w:docPart w:val="59CCDC062BBA4919A5146148D9085C73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36CE5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58CF1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2B62A92A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B86B4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6F3F" w14:textId="75F3607A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42009448"/>
                <w:placeholder>
                  <w:docPart w:val="2A2B937D449743F0A384B22E9B207BF8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7A524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74D70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7165F59F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08442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E7CD7" w14:textId="1A622CD2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753359913"/>
                <w:placeholder>
                  <w:docPart w:val="2C338ECD7548466B9F6F7923CBDC11E4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82C0A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E1D46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28B07750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CC3E1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376F8" w14:textId="422072B5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971595318"/>
                <w:placeholder>
                  <w:docPart w:val="408C827732954BABA2EFB3C168738A68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7AEAE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537F5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16DC6F9D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E1294" w14:textId="77777777" w:rsidR="00AF05FB" w:rsidRPr="00592F83" w:rsidRDefault="00AF05FB">
            <w:pPr>
              <w:rPr>
                <w:rFonts w:ascii="Arial Narrow" w:hAnsi="Arial Narrow" w:cs="Arial"/>
                <w:sz w:val="24"/>
                <w:szCs w:val="24"/>
              </w:rPr>
            </w:pPr>
            <w:r w:rsidRPr="00592F83">
              <w:rPr>
                <w:rFonts w:ascii="Arial Narrow" w:hAnsi="Arial Narrow" w:cs="Arial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B7B6E" w14:textId="275AECFB" w:rsidR="00AF05FB" w:rsidRPr="00592F83" w:rsidRDefault="00000000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541482989"/>
                <w:placeholder>
                  <w:docPart w:val="31912AB9BECF424483DE55F7C92817CD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ADF42" w14:textId="77777777" w:rsidR="00AF05FB" w:rsidRPr="00592F83" w:rsidRDefault="00AF05FB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3DEEF" w14:textId="77777777" w:rsidR="00AF05FB" w:rsidRPr="00592F83" w:rsidRDefault="00AF05FB">
            <w:pPr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 w:cs="Arial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 w:cs="Arial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</w:tbl>
    <w:p w14:paraId="08D7840E" w14:textId="77777777" w:rsidR="00C23A26" w:rsidRDefault="00C23A26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316"/>
        <w:gridCol w:w="2069"/>
        <w:gridCol w:w="2070"/>
        <w:gridCol w:w="4495"/>
      </w:tblGrid>
      <w:tr w:rsidR="00AF05FB" w:rsidRPr="00592F83" w14:paraId="59AD08B6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8605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Other School-Based Activities that Promote Student Wellness Goal(s):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3931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Goal Status </w:t>
            </w:r>
          </w:p>
          <w:p w14:paraId="2DBB02AA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202E1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umber of Compliant Schools: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56AC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4E522CDC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41A76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813BC" w14:textId="1A0A0F98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306629363"/>
                <w:placeholder>
                  <w:docPart w:val="41C96E7352C84F1D889B1CF3868E999D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9D83B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92D79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0798F8BC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FCCB6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D4553" w14:textId="67389162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371573502"/>
                <w:placeholder>
                  <w:docPart w:val="F885DFC655E04877997C262EAAEDE9CE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94783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93593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22325FA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AFDD8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90E1F" w14:textId="093F878D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116804309"/>
                <w:placeholder>
                  <w:docPart w:val="B7541670B67D49989458056D03E2A914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C67B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E230A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1DCE132D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4BE84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D877F" w14:textId="095FB228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456535041"/>
                <w:placeholder>
                  <w:docPart w:val="BF3CD8D93E404C47B5F1EA3BD9B9ADF4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40029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6E363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6F10B03A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26065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8BB44" w14:textId="63852B11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45264274"/>
                <w:placeholder>
                  <w:docPart w:val="F08EFDFEAD0E4ACAAE4D6BCCFBD01B0E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4D880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27434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567B177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589E4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utrition Guidelines for All Foods and Beverages Sold to Students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F486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tatus </w:t>
            </w:r>
          </w:p>
          <w:p w14:paraId="1DFCACE5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19C8B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umber of Compliant Schools: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F41AF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31AC7F49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FEDD5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3E8C9" w14:textId="01FA7657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327438701"/>
                <w:placeholder>
                  <w:docPart w:val="CBFCF5FE509542769A81474167F3D092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629C8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DB16C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F5C2E81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BE185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78888" w14:textId="0E5332CD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694388401"/>
                <w:placeholder>
                  <w:docPart w:val="284B2FD94C9A4B62A94A398A592E46C2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D7B62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33E5C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5E81674C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0F7F6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55DD3" w14:textId="3515CBDB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84130948"/>
                <w:placeholder>
                  <w:docPart w:val="45E6073324D24E3AA5B67FBEC1729EA9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501A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D76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FFCE9F6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4BE41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38FD1" w14:textId="6154DD90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943272729"/>
                <w:placeholder>
                  <w:docPart w:val="7433A30E7693468EBC1D19E45A30AB17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11459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8DA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25534B53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8693E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A586D" w14:textId="7F3B0435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431809189"/>
                <w:placeholder>
                  <w:docPart w:val="D7F274826D15489FAE9E98319AB843EE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F0C76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DF3EC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7476E50F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D7789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Nutrition Guidelines for All Foods and Beverages Not Sold to Students </w:t>
            </w:r>
          </w:p>
          <w:p w14:paraId="735F8813" w14:textId="34C13890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>(</w:t>
            </w:r>
            <w:r w:rsidR="00E10222"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>i.e.,</w:t>
            </w:r>
            <w:r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lassroom parties, foods given as reward)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441C8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tatus </w:t>
            </w:r>
          </w:p>
          <w:p w14:paraId="5F8C5951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B5317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umber of Compliant Schools: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F6AF4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7F79A76A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E6929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1559" w14:textId="28DA1265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1113975339"/>
                <w:placeholder>
                  <w:docPart w:val="F80C64E9ECFD4FE1B7CB4168E075C16F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0CDCC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3FC7A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00193147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7834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855E8" w14:textId="7AEA637B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268816136"/>
                <w:placeholder>
                  <w:docPart w:val="366F61C909704AD1BD7B06DEEC93C8A5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4783A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525D6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6464F33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41C8D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2A10" w14:textId="09A075FD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-463736857"/>
                <w:placeholder>
                  <w:docPart w:val="7CF5FAEDE2EB4C5B822CD0A8B72EB75E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26AF2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DBC86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19000751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92E4C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1DA20" w14:textId="59728C32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004242070"/>
                <w:placeholder>
                  <w:docPart w:val="F7C9105D102D44499B222BF3549D4DCA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9C02A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DCA1F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79493E1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5723D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C5067" w14:textId="2898D234" w:rsidR="00AF05FB" w:rsidRPr="00592F83" w:rsidRDefault="00000000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sdt>
              <w:sdtPr>
                <w:rPr>
                  <w:rFonts w:ascii="Arial Narrow" w:hAnsi="Arial Narrow"/>
                </w:rPr>
                <w:id w:val="1190342946"/>
                <w:placeholder>
                  <w:docPart w:val="616C25AD44824BA38D411258A2593FF2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52268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5E95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1AF2033C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9F535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Policies for Food and Beverage Marketing 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0BD41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tatus </w:t>
            </w:r>
          </w:p>
          <w:p w14:paraId="4FA95FFF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Start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select</w:t>
            </w:r>
            <w:proofErr w:type="gramEnd"/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one)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49D5E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umber of Compliant Schools:</w:t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5EFED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5AF81643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2C7BF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5D802" w14:textId="29499A57" w:rsidR="00AF05FB" w:rsidRPr="00592F83" w:rsidRDefault="00000000">
            <w:pPr>
              <w:rPr>
                <w:rFonts w:ascii="Arial Narrow" w:hAnsi="Arial Narrow"/>
                <w:b/>
                <w:bCs/>
              </w:rPr>
            </w:pPr>
            <w:sdt>
              <w:sdtPr>
                <w:rPr>
                  <w:rFonts w:ascii="Arial Narrow" w:hAnsi="Arial Narrow"/>
                </w:rPr>
                <w:id w:val="-1528625245"/>
                <w:placeholder>
                  <w:docPart w:val="BB4CB796B14948A6BE9C112D80FF6BA2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C949A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DA38C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611FEB4F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AF176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E3600" w14:textId="7B0E8F31" w:rsidR="00AF05FB" w:rsidRPr="00592F83" w:rsidRDefault="00000000">
            <w:pPr>
              <w:rPr>
                <w:rFonts w:ascii="Arial Narrow" w:hAnsi="Arial Narrow"/>
                <w:b/>
                <w:bCs/>
              </w:rPr>
            </w:pPr>
            <w:sdt>
              <w:sdtPr>
                <w:rPr>
                  <w:rFonts w:ascii="Arial Narrow" w:hAnsi="Arial Narrow"/>
                </w:rPr>
                <w:id w:val="-1274470155"/>
                <w:placeholder>
                  <w:docPart w:val="31D01B3765B847CD91809847AD4820DF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A7AD6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73F9A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ACB3756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312FD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C2CDB" w14:textId="6556BDB3" w:rsidR="00AF05FB" w:rsidRPr="00592F83" w:rsidRDefault="00000000">
            <w:pPr>
              <w:rPr>
                <w:rFonts w:ascii="Arial Narrow" w:hAnsi="Arial Narrow"/>
                <w:b/>
                <w:bCs/>
              </w:rPr>
            </w:pPr>
            <w:sdt>
              <w:sdtPr>
                <w:rPr>
                  <w:rFonts w:ascii="Arial Narrow" w:hAnsi="Arial Narrow"/>
                </w:rPr>
                <w:id w:val="-1014220170"/>
                <w:placeholder>
                  <w:docPart w:val="FB553998622546B09D30301AAFC849FC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1A933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4C2A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651958AB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6B576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C33D3" w14:textId="182119DD" w:rsidR="00AF05FB" w:rsidRPr="00592F83" w:rsidRDefault="00000000">
            <w:pPr>
              <w:rPr>
                <w:rFonts w:ascii="Arial Narrow" w:hAnsi="Arial Narrow"/>
                <w:b/>
                <w:bCs/>
              </w:rPr>
            </w:pPr>
            <w:sdt>
              <w:sdtPr>
                <w:rPr>
                  <w:rFonts w:ascii="Arial Narrow" w:hAnsi="Arial Narrow"/>
                </w:rPr>
                <w:id w:val="-454410333"/>
                <w:placeholder>
                  <w:docPart w:val="5A7A2EBE1E1B49CEBF6187AAD4373581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D1C30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F450F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158AC936" w14:textId="77777777" w:rsidTr="00714AD1"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B7AA8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D2D09" w14:textId="77777777" w:rsidR="00AF05FB" w:rsidRPr="00592F83" w:rsidRDefault="00000000">
            <w:pPr>
              <w:rPr>
                <w:rFonts w:ascii="Arial Narrow" w:hAnsi="Arial Narrow"/>
                <w:b/>
                <w:bCs/>
              </w:rPr>
            </w:pPr>
            <w:sdt>
              <w:sdtPr>
                <w:rPr>
                  <w:rFonts w:ascii="Arial Narrow" w:hAnsi="Arial Narrow"/>
                </w:rPr>
                <w:id w:val="-1712338044"/>
                <w:placeholder>
                  <w:docPart w:val="41CC1636BC9A447AB8DAF1760AB3D410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Partially Completed" w:value="Partially Completed"/>
                  <w:listItem w:displayText="In Progress" w:value="In Progress"/>
                  <w:listItem w:displayText="Not Completed" w:value="Not Completed"/>
                </w:dropDownList>
              </w:sdtPr>
              <w:sdtContent>
                <w:r w:rsidR="00AF05FB" w:rsidRPr="00592F83">
                  <w:rPr>
                    <w:rStyle w:val="PlaceholderText"/>
                    <w:rFonts w:ascii="Arial Narrow" w:hAnsi="Arial Narrow"/>
                  </w:rPr>
                  <w:t>Choose an item.</w:t>
                </w:r>
              </w:sdtContent>
            </w:sdt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5A057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4FD0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</w:tbl>
    <w:p w14:paraId="29836CCE" w14:textId="139E50BA" w:rsidR="00AF05FB" w:rsidRDefault="00AF05FB" w:rsidP="00AF05FB">
      <w:pPr>
        <w:rPr>
          <w:rFonts w:asciiTheme="minorHAnsi" w:hAnsiTheme="minorHAnsi" w:cstheme="minorBidi"/>
        </w:rPr>
      </w:pPr>
    </w:p>
    <w:p w14:paraId="3B8BB22A" w14:textId="793EC2F0" w:rsidR="00592F83" w:rsidRDefault="00592F83" w:rsidP="00AF05FB">
      <w:pPr>
        <w:rPr>
          <w:rFonts w:asciiTheme="minorHAnsi" w:hAnsiTheme="minorHAnsi" w:cstheme="minorBidi"/>
        </w:rPr>
      </w:pPr>
    </w:p>
    <w:p w14:paraId="77C960C1" w14:textId="77777777" w:rsidR="00592F83" w:rsidRDefault="00592F83" w:rsidP="00AF05FB">
      <w:pPr>
        <w:rPr>
          <w:rFonts w:asciiTheme="minorHAnsi" w:hAnsiTheme="minorHAnsi" w:cstheme="minorBidi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405"/>
        <w:gridCol w:w="2340"/>
        <w:gridCol w:w="6120"/>
      </w:tblGrid>
      <w:tr w:rsidR="00AF05FB" w:rsidRPr="00592F83" w14:paraId="186DBCB0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80842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Wellness Policy Leadership </w:t>
            </w:r>
          </w:p>
          <w:p w14:paraId="2BA186B9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>Name of school official(s) who are responsible to ensure compliance.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A2A44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Title and School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46258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1402F268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C6303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F30F9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693DA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4B62369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A3BF3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AADA6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48104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38021AE7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94C62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43241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8BB9C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6627DAC4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ED17B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7330C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E4B9E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12284CE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08079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D71AF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F043E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6E3B1885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DBB36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Wellness Committee Involvement</w:t>
            </w:r>
          </w:p>
          <w:p w14:paraId="1513E16F" w14:textId="5F06DD45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>List of committee members</w:t>
            </w:r>
            <w:r w:rsidR="006716AD"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>’</w:t>
            </w:r>
            <w:r w:rsidRPr="00592F83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names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C187F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Title and Organization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48A5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  <w:b/>
                <w:bCs/>
                <w:sz w:val="24"/>
                <w:szCs w:val="24"/>
              </w:rPr>
              <w:t>Notes:</w:t>
            </w:r>
          </w:p>
        </w:tc>
      </w:tr>
      <w:tr w:rsidR="00AF05FB" w:rsidRPr="00592F83" w14:paraId="7E2459F2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89103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1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0131A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9C5C0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6E2FD8C0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B9B37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2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E6207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3603D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7BFA8DE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B40BA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3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EE687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EA367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255ADCC8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E2FA2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4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60B4F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C84AF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50A46871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45" w14:textId="77777777" w:rsidR="00AF05FB" w:rsidRPr="00592F83" w:rsidRDefault="00AF05FB">
            <w:pPr>
              <w:rPr>
                <w:rFonts w:ascii="Arial Narrow" w:hAnsi="Arial Narrow"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t xml:space="preserve">5. </w:t>
            </w: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48176" w14:textId="77777777" w:rsidR="00AF05FB" w:rsidRPr="00592F83" w:rsidRDefault="00AF05FB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76B84" w14:textId="77777777" w:rsidR="00AF05FB" w:rsidRPr="00592F83" w:rsidRDefault="00AF05FB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592F83">
              <w:rPr>
                <w:rFonts w:ascii="Arial Narrow" w:hAnsi="Arial Narrow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92F83">
              <w:rPr>
                <w:rFonts w:ascii="Arial Narrow" w:hAnsi="Arial Narrow"/>
              </w:rPr>
              <w:instrText xml:space="preserve"> FORMTEXT </w:instrText>
            </w:r>
            <w:r w:rsidRPr="00592F83">
              <w:rPr>
                <w:rFonts w:ascii="Arial Narrow" w:hAnsi="Arial Narrow"/>
              </w:rPr>
            </w:r>
            <w:r w:rsidRPr="00592F83">
              <w:rPr>
                <w:rFonts w:ascii="Arial Narrow" w:hAnsi="Arial Narrow"/>
              </w:rPr>
              <w:fldChar w:fldCharType="separate"/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  <w:noProof/>
              </w:rPr>
              <w:t> </w:t>
            </w:r>
            <w:r w:rsidRPr="00592F83">
              <w:rPr>
                <w:rFonts w:ascii="Arial Narrow" w:hAnsi="Arial Narrow"/>
              </w:rPr>
              <w:fldChar w:fldCharType="end"/>
            </w:r>
          </w:p>
        </w:tc>
      </w:tr>
      <w:tr w:rsidR="00AF05FB" w:rsidRPr="00592F83" w14:paraId="4321B681" w14:textId="77777777" w:rsidTr="00714AD1"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78773" w14:textId="77777777" w:rsidR="00AF05FB" w:rsidRPr="00592F83" w:rsidRDefault="00AF05FB">
            <w:pPr>
              <w:rPr>
                <w:rFonts w:ascii="Arial Narrow" w:hAnsi="Arial Narrow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41CCC" w14:textId="77777777" w:rsidR="00AF05FB" w:rsidRPr="00592F83" w:rsidRDefault="00AF05F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185AA" w14:textId="77777777" w:rsidR="00AF05FB" w:rsidRPr="00592F83" w:rsidRDefault="00AF05FB">
            <w:pPr>
              <w:rPr>
                <w:rFonts w:ascii="Arial Narrow" w:hAnsi="Arial Narrow"/>
              </w:rPr>
            </w:pPr>
          </w:p>
        </w:tc>
      </w:tr>
    </w:tbl>
    <w:p w14:paraId="1D0A9868" w14:textId="722B432D" w:rsidR="00AF05FB" w:rsidRDefault="00AF05FB"/>
    <w:tbl>
      <w:tblPr>
        <w:tblStyle w:val="TableGrid"/>
        <w:tblpPr w:leftFromText="180" w:rightFromText="180" w:vertAnchor="text" w:horzAnchor="margin" w:tblpY="309"/>
        <w:tblW w:w="0" w:type="auto"/>
        <w:tblInd w:w="0" w:type="dxa"/>
        <w:tblLook w:val="04A0" w:firstRow="1" w:lastRow="0" w:firstColumn="1" w:lastColumn="0" w:noHBand="0" w:noVBand="1"/>
      </w:tblPr>
      <w:tblGrid>
        <w:gridCol w:w="2425"/>
        <w:gridCol w:w="6390"/>
      </w:tblGrid>
      <w:tr w:rsidR="00C23A26" w:rsidRPr="00592F83" w14:paraId="41DED055" w14:textId="77777777" w:rsidTr="00714AD1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804D5" w14:textId="21A087D7" w:rsidR="00C23A26" w:rsidRPr="00714AD1" w:rsidRDefault="00714AD1" w:rsidP="00714AD1">
            <w:pPr>
              <w:spacing w:line="360" w:lineRule="auto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714AD1">
              <w:rPr>
                <w:rFonts w:ascii="Arial Narrow" w:hAnsi="Arial Narrow" w:cs="Arial"/>
                <w:b/>
                <w:bCs/>
                <w:sz w:val="24"/>
                <w:szCs w:val="24"/>
              </w:rPr>
              <w:t>KEY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E61E7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C23A26" w:rsidRPr="00592F83" w14:paraId="6E579E01" w14:textId="77777777" w:rsidTr="00714AD1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B188F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b/>
                <w:bCs/>
                <w:sz w:val="20"/>
                <w:szCs w:val="20"/>
              </w:rPr>
              <w:t>Completed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9EAF6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sz w:val="20"/>
                <w:szCs w:val="20"/>
              </w:rPr>
              <w:t>select if you have met this goal at all schools</w:t>
            </w:r>
          </w:p>
        </w:tc>
      </w:tr>
      <w:tr w:rsidR="00C23A26" w:rsidRPr="00592F83" w14:paraId="7C1167E6" w14:textId="77777777" w:rsidTr="00714AD1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586DF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b/>
                <w:bCs/>
                <w:sz w:val="20"/>
                <w:szCs w:val="20"/>
              </w:rPr>
              <w:t>Partially Completed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3F241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sz w:val="20"/>
                <w:szCs w:val="20"/>
              </w:rPr>
              <w:t>select if one or more schools has met this goal</w:t>
            </w:r>
          </w:p>
        </w:tc>
      </w:tr>
      <w:tr w:rsidR="00C23A26" w:rsidRPr="00592F83" w14:paraId="2D9F6D98" w14:textId="77777777" w:rsidTr="00714AD1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BDCEA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b/>
                <w:bCs/>
                <w:sz w:val="20"/>
                <w:szCs w:val="20"/>
              </w:rPr>
              <w:t>In Progress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6C850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sz w:val="20"/>
                <w:szCs w:val="20"/>
              </w:rPr>
              <w:t>select if you are working on the goal, but none of the schools have met the goal</w:t>
            </w:r>
          </w:p>
        </w:tc>
      </w:tr>
      <w:tr w:rsidR="00C23A26" w:rsidRPr="00592F83" w14:paraId="47F7CF46" w14:textId="77777777" w:rsidTr="00714AD1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C3377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b/>
                <w:bCs/>
                <w:sz w:val="20"/>
                <w:szCs w:val="20"/>
              </w:rPr>
              <w:t>Not Completed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F2E81" w14:textId="77777777" w:rsidR="00C23A26" w:rsidRPr="00714AD1" w:rsidRDefault="00C23A26" w:rsidP="00714AD1">
            <w:pPr>
              <w:spacing w:line="360" w:lineRule="auto"/>
              <w:rPr>
                <w:rFonts w:ascii="Arial Narrow" w:hAnsi="Arial Narrow" w:cs="Arial"/>
                <w:sz w:val="20"/>
                <w:szCs w:val="20"/>
              </w:rPr>
            </w:pPr>
            <w:r w:rsidRPr="00714AD1">
              <w:rPr>
                <w:rFonts w:ascii="Arial Narrow" w:hAnsi="Arial Narrow" w:cs="Arial"/>
                <w:sz w:val="20"/>
                <w:szCs w:val="20"/>
              </w:rPr>
              <w:t>select if you have not begun working on this goal</w:t>
            </w:r>
          </w:p>
        </w:tc>
      </w:tr>
    </w:tbl>
    <w:p w14:paraId="00BD0BBD" w14:textId="77777777" w:rsidR="00C23A26" w:rsidRDefault="00C23A26"/>
    <w:sectPr w:rsidR="00C23A26" w:rsidSect="00C23A26">
      <w:headerReference w:type="default" r:id="rId11"/>
      <w:footerReference w:type="even" r:id="rId12"/>
      <w:footerReference w:type="default" r:id="rId13"/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0292F" w14:textId="77777777" w:rsidR="00551FBD" w:rsidRDefault="00551FBD" w:rsidP="00FE064D">
      <w:pPr>
        <w:spacing w:after="0" w:line="240" w:lineRule="auto"/>
      </w:pPr>
      <w:r>
        <w:separator/>
      </w:r>
    </w:p>
  </w:endnote>
  <w:endnote w:type="continuationSeparator" w:id="0">
    <w:p w14:paraId="49518F83" w14:textId="77777777" w:rsidR="00551FBD" w:rsidRDefault="00551FBD" w:rsidP="00FE06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LT Std">
    <w:altName w:val="Arial"/>
    <w:panose1 w:val="020B0504020202020204"/>
    <w:charset w:val="00"/>
    <w:family w:val="swiss"/>
    <w:notTrueType/>
    <w:pitch w:val="variable"/>
    <w:sig w:usb0="800002AF" w:usb1="50002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CE76" w14:textId="5BF39CBC" w:rsidR="006E772B" w:rsidRDefault="00CB4B19" w:rsidP="006E772B">
    <w:pPr>
      <w:pStyle w:val="Footer"/>
    </w:pPr>
    <w:r w:rsidRPr="00AF05FB"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E34C340" wp14:editId="7BD74A8C">
              <wp:simplePos x="0" y="0"/>
              <wp:positionH relativeFrom="column">
                <wp:posOffset>-97155</wp:posOffset>
              </wp:positionH>
              <wp:positionV relativeFrom="paragraph">
                <wp:posOffset>-71755</wp:posOffset>
              </wp:positionV>
              <wp:extent cx="5354320" cy="28956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4320" cy="289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C77B61D" w14:textId="1087628E" w:rsidR="00AA441E" w:rsidRPr="00AA441E" w:rsidRDefault="00AA441E" w:rsidP="00AA441E">
                          <w:pPr>
                            <w:rPr>
                              <w:color w:val="auto"/>
                              <w:sz w:val="20"/>
                              <w:szCs w:val="20"/>
                            </w:rPr>
                          </w:pPr>
                          <w:r w:rsidRPr="00FE064D">
                            <w:rPr>
                              <w:color w:val="auto"/>
                              <w:sz w:val="20"/>
                              <w:szCs w:val="20"/>
                            </w:rPr>
                            <w:t>Georgia Department of Education School Nutrition</w:t>
                          </w:r>
                          <w:r>
                            <w:rPr>
                              <w:color w:val="auto"/>
                              <w:sz w:val="20"/>
                              <w:szCs w:val="20"/>
                            </w:rPr>
                            <w:t xml:space="preserve">   </w: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t xml:space="preserve">Page </w: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t>1</w: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t xml:space="preserve"> of </w: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t>3</w:t>
                          </w:r>
                          <w:r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  <w:p w14:paraId="57425230" w14:textId="51CC7A2B" w:rsidR="006E772B" w:rsidRPr="00FE064D" w:rsidRDefault="006E772B" w:rsidP="006E772B">
                          <w:pPr>
                            <w:rPr>
                              <w:color w:val="auto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E34C34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7.65pt;margin-top:-5.65pt;width:421.6pt;height:22.8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" filled="f" stroked="f" strokeweight=".5pt">
              <v:textbox>
                <w:txbxContent>
                  <w:p w14:paraId="2C77B61D" w14:textId="1087628E" w:rsidR="00AA441E" w:rsidRPr="00AA441E" w:rsidRDefault="00AA441E" w:rsidP="00AA441E">
                    <w:pPr>
                      <w:rPr>
                        <w:color w:val="auto"/>
                        <w:sz w:val="20"/>
                        <w:szCs w:val="20"/>
                      </w:rPr>
                    </w:pPr>
                    <w:r w:rsidRPr="00FE064D">
                      <w:rPr>
                        <w:color w:val="auto"/>
                        <w:sz w:val="20"/>
                        <w:szCs w:val="20"/>
                      </w:rPr>
                      <w:t>Georgia Department of Education School Nutrition</w:t>
                    </w:r>
                    <w:r>
                      <w:rPr>
                        <w:color w:val="auto"/>
                        <w:sz w:val="20"/>
                        <w:szCs w:val="20"/>
                      </w:rPr>
                      <w:t xml:space="preserve">   </w: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t xml:space="preserve">Page </w: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fldChar w:fldCharType="begin"/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fldChar w:fldCharType="separate"/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t>1</w: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fldChar w:fldCharType="end"/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t xml:space="preserve"> of </w: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fldChar w:fldCharType="begin"/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instrText xml:space="preserve"> NUMPAGES  \* Arabic  \* MERGEFORMAT </w:instrTex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fldChar w:fldCharType="separate"/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t>3</w:t>
                    </w:r>
                    <w:r w:rsidRPr="00AA441E">
                      <w:rPr>
                        <w:color w:val="auto"/>
                        <w:sz w:val="20"/>
                        <w:szCs w:val="20"/>
                      </w:rPr>
                      <w:fldChar w:fldCharType="end"/>
                    </w:r>
                  </w:p>
                  <w:p w14:paraId="57425230" w14:textId="51CC7A2B" w:rsidR="006E772B" w:rsidRPr="00FE064D" w:rsidRDefault="006E772B" w:rsidP="006E772B">
                    <w:pPr>
                      <w:rPr>
                        <w:color w:val="auto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EE5DE1">
      <w:rPr>
        <w:rFonts w:ascii="Times New Roman" w:hAnsi="Times New Roman" w:cs="Times New Roman"/>
        <w:bCs w:val="0"/>
        <w:noProof/>
        <w:color w:val="auto"/>
        <w:sz w:val="24"/>
        <w:szCs w:val="24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6FC0667" wp14:editId="2BD0B715">
              <wp:simplePos x="0" y="0"/>
              <wp:positionH relativeFrom="column">
                <wp:posOffset>-95250</wp:posOffset>
              </wp:positionH>
              <wp:positionV relativeFrom="paragraph">
                <wp:posOffset>103505</wp:posOffset>
              </wp:positionV>
              <wp:extent cx="4876800" cy="278765"/>
              <wp:effectExtent l="0" t="0" r="0" b="698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6800" cy="2787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8E6007" w14:textId="77777777" w:rsidR="00EE5DE1" w:rsidRPr="00EE5DE1" w:rsidRDefault="00EE5DE1" w:rsidP="00EE5DE1">
                          <w:pPr>
                            <w:ind w:right="-296"/>
                            <w:rPr>
                              <w:color w:val="auto"/>
                              <w:sz w:val="20"/>
                              <w:szCs w:val="20"/>
                            </w:rPr>
                          </w:pPr>
                          <w:r w:rsidRPr="00EE5DE1">
                            <w:rPr>
                              <w:color w:val="auto"/>
                              <w:sz w:val="20"/>
                              <w:szCs w:val="20"/>
                            </w:rPr>
                            <w:t>This institution is an equal opportunity provider.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6FC0667" id="Text Box 5" o:spid="_x0000_s1027" type="#_x0000_t202" style="position:absolute;margin-left:-7.5pt;margin-top:8.15pt;width:384pt;height:21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" filled="f" stroked="f" strokeweight=".5pt">
              <v:textbox>
                <w:txbxContent>
                  <w:p w14:paraId="5D8E6007" w14:textId="77777777" w:rsidR="00EE5DE1" w:rsidRPr="00EE5DE1" w:rsidRDefault="00EE5DE1" w:rsidP="00EE5DE1">
                    <w:pPr>
                      <w:ind w:right="-296"/>
                      <w:rPr>
                        <w:color w:val="auto"/>
                        <w:sz w:val="20"/>
                        <w:szCs w:val="20"/>
                      </w:rPr>
                    </w:pPr>
                    <w:r w:rsidRPr="00EE5DE1">
                      <w:rPr>
                        <w:color w:val="auto"/>
                        <w:sz w:val="20"/>
                        <w:szCs w:val="20"/>
                      </w:rPr>
                      <w:t>This institution is an equal opportunity provider.</w:t>
                    </w:r>
                  </w:p>
                </w:txbxContent>
              </v:textbox>
            </v:shape>
          </w:pict>
        </mc:Fallback>
      </mc:AlternateContent>
    </w:r>
    <w:r w:rsidR="006E772B" w:rsidRPr="00AF05FB">
      <w:rPr>
        <w:rFonts w:ascii="Helvetica LT Std" w:hAnsi="Helvetica LT Std"/>
        <w:noProof/>
        <w:color w:val="000000" w:themeColor="text1"/>
      </w:rPr>
      <w:drawing>
        <wp:anchor distT="0" distB="0" distL="114300" distR="114300" simplePos="0" relativeHeight="251664384" behindDoc="0" locked="0" layoutInCell="1" allowOverlap="1" wp14:anchorId="1198423D" wp14:editId="1931C893">
          <wp:simplePos x="0" y="0"/>
          <wp:positionH relativeFrom="column">
            <wp:posOffset>7791450</wp:posOffset>
          </wp:positionH>
          <wp:positionV relativeFrom="paragraph">
            <wp:posOffset>-30480</wp:posOffset>
          </wp:positionV>
          <wp:extent cx="1143000" cy="421005"/>
          <wp:effectExtent l="0" t="0" r="0" b="0"/>
          <wp:wrapNone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757"/>
                  <a:stretch/>
                </pic:blipFill>
                <pic:spPr bwMode="auto">
                  <a:xfrm>
                    <a:off x="0" y="0"/>
                    <a:ext cx="1143000" cy="4210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772B" w:rsidRPr="00AF05FB">
      <w:rPr>
        <w:rFonts w:ascii="Helvetica LT Std" w:hAnsi="Helvetica LT Std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5E85B89" wp14:editId="14A88E7C">
              <wp:simplePos x="0" y="0"/>
              <wp:positionH relativeFrom="column">
                <wp:posOffset>8255</wp:posOffset>
              </wp:positionH>
              <wp:positionV relativeFrom="paragraph">
                <wp:posOffset>147320</wp:posOffset>
              </wp:positionV>
              <wp:extent cx="5749925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9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5780C89D"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11.6pt" to="453.4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" strokecolor="black [3200]" strokeweight=".5pt">
              <v:stroke joinstyle="miter"/>
            </v:line>
          </w:pict>
        </mc:Fallback>
      </mc:AlternateContent>
    </w:r>
    <w:r w:rsidR="006E772B" w:rsidRPr="00AF05FB">
      <w:rPr>
        <w:color w:val="000000" w:themeColor="text1"/>
      </w:rPr>
      <w:t>_____________________________________________________________________________________________________</w:t>
    </w:r>
  </w:p>
  <w:p w14:paraId="59F7C677" w14:textId="72637827" w:rsidR="00C23A26" w:rsidRDefault="00C23A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6DEB1" w14:textId="3543D6CB" w:rsidR="00FE064D" w:rsidRDefault="00592F83">
    <w:pPr>
      <w:pStyle w:val="Footer"/>
    </w:pPr>
    <w:r w:rsidRPr="00AF05FB"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B15291" wp14:editId="6E3FA0B0">
              <wp:simplePos x="0" y="0"/>
              <wp:positionH relativeFrom="column">
                <wp:posOffset>-97155</wp:posOffset>
              </wp:positionH>
              <wp:positionV relativeFrom="paragraph">
                <wp:posOffset>-85090</wp:posOffset>
              </wp:positionV>
              <wp:extent cx="5354320" cy="28956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4320" cy="289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E273E0" w14:textId="07923EFF" w:rsidR="00FE064D" w:rsidRPr="00FE064D" w:rsidRDefault="00FE064D">
                          <w:pPr>
                            <w:rPr>
                              <w:color w:val="auto"/>
                              <w:sz w:val="20"/>
                              <w:szCs w:val="20"/>
                            </w:rPr>
                          </w:pPr>
                          <w:r w:rsidRPr="00FE064D">
                            <w:rPr>
                              <w:color w:val="auto"/>
                              <w:sz w:val="20"/>
                              <w:szCs w:val="20"/>
                            </w:rPr>
                            <w:t>Georgia Department of Education School Nutrition</w:t>
                          </w:r>
                          <w:r w:rsidR="00AA441E">
                            <w:rPr>
                              <w:color w:val="auto"/>
                              <w:sz w:val="20"/>
                              <w:szCs w:val="20"/>
                            </w:rPr>
                            <w:t xml:space="preserve">   </w: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t xml:space="preserve">Page </w: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AA441E" w:rsidRPr="00AA441E">
                            <w:rPr>
                              <w:noProof/>
                              <w:color w:val="auto"/>
                              <w:sz w:val="20"/>
                              <w:szCs w:val="20"/>
                            </w:rPr>
                            <w:t>1</w: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t xml:space="preserve"> of </w: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instrText xml:space="preserve"> NUMPAGES  \* Arabic  \* MERGEFORMAT </w:instrTex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AA441E" w:rsidRPr="00AA441E">
                            <w:rPr>
                              <w:noProof/>
                              <w:color w:val="auto"/>
                              <w:sz w:val="20"/>
                              <w:szCs w:val="20"/>
                            </w:rPr>
                            <w:t>2</w:t>
                          </w:r>
                          <w:r w:rsidR="00AA441E" w:rsidRPr="00AA441E">
                            <w:rPr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B1529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-7.65pt;margin-top:-6.7pt;width:421.6pt;height:22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" filled="f" stroked="f" strokeweight=".5pt">
              <v:textbox>
                <w:txbxContent>
                  <w:p w14:paraId="30E273E0" w14:textId="07923EFF" w:rsidR="00FE064D" w:rsidRPr="00FE064D" w:rsidRDefault="00FE064D">
                    <w:pPr>
                      <w:rPr>
                        <w:color w:val="auto"/>
                        <w:sz w:val="20"/>
                        <w:szCs w:val="20"/>
                      </w:rPr>
                    </w:pPr>
                    <w:r w:rsidRPr="00FE064D">
                      <w:rPr>
                        <w:color w:val="auto"/>
                        <w:sz w:val="20"/>
                        <w:szCs w:val="20"/>
                      </w:rPr>
                      <w:t>Georgia Department of Education School Nutrition</w:t>
                    </w:r>
                    <w:r w:rsidR="00AA441E">
                      <w:rPr>
                        <w:color w:val="auto"/>
                        <w:sz w:val="20"/>
                        <w:szCs w:val="20"/>
                      </w:rPr>
                      <w:t xml:space="preserve">   </w: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t xml:space="preserve">Page </w: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fldChar w:fldCharType="begin"/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fldChar w:fldCharType="separate"/>
                    </w:r>
                    <w:r w:rsidR="00AA441E" w:rsidRPr="00AA441E">
                      <w:rPr>
                        <w:noProof/>
                        <w:color w:val="auto"/>
                        <w:sz w:val="20"/>
                        <w:szCs w:val="20"/>
                      </w:rPr>
                      <w:t>1</w: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fldChar w:fldCharType="end"/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t xml:space="preserve"> of </w: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fldChar w:fldCharType="begin"/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instrText xml:space="preserve"> NUMPAGES  \* Arabic  \* MERGEFORMAT </w:instrTex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fldChar w:fldCharType="separate"/>
                    </w:r>
                    <w:r w:rsidR="00AA441E" w:rsidRPr="00AA441E">
                      <w:rPr>
                        <w:noProof/>
                        <w:color w:val="auto"/>
                        <w:sz w:val="20"/>
                        <w:szCs w:val="20"/>
                      </w:rPr>
                      <w:t>2</w:t>
                    </w:r>
                    <w:r w:rsidR="00AA441E" w:rsidRPr="00AA441E">
                      <w:rPr>
                        <w:color w:val="auto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EE5DE1">
      <w:rPr>
        <w:rFonts w:ascii="Times New Roman" w:hAnsi="Times New Roman" w:cs="Times New Roman"/>
        <w:bCs w:val="0"/>
        <w:noProof/>
        <w:color w:val="auto"/>
        <w:sz w:val="24"/>
        <w:szCs w:val="24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397F10" wp14:editId="0693F953">
              <wp:simplePos x="0" y="0"/>
              <wp:positionH relativeFrom="column">
                <wp:posOffset>-104775</wp:posOffset>
              </wp:positionH>
              <wp:positionV relativeFrom="paragraph">
                <wp:posOffset>128905</wp:posOffset>
              </wp:positionV>
              <wp:extent cx="4876800" cy="278765"/>
              <wp:effectExtent l="0" t="0" r="0" b="6985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6800" cy="2787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CC5E15" w14:textId="77777777" w:rsidR="00EE5DE1" w:rsidRPr="00EE5DE1" w:rsidRDefault="00EE5DE1" w:rsidP="00EE5DE1">
                          <w:pPr>
                            <w:ind w:right="-296"/>
                            <w:rPr>
                              <w:color w:val="auto"/>
                              <w:sz w:val="20"/>
                              <w:szCs w:val="20"/>
                            </w:rPr>
                          </w:pPr>
                          <w:r w:rsidRPr="00EE5DE1">
                            <w:rPr>
                              <w:color w:val="auto"/>
                              <w:sz w:val="20"/>
                              <w:szCs w:val="20"/>
                            </w:rPr>
                            <w:t>This institution is an equal opportunity provider.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397F10" id="Text Box 18" o:spid="_x0000_s1029" type="#_x0000_t202" style="position:absolute;margin-left:-8.25pt;margin-top:10.15pt;width:384pt;height:21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" filled="f" stroked="f" strokeweight=".5pt">
              <v:textbox>
                <w:txbxContent>
                  <w:p w14:paraId="1ECC5E15" w14:textId="77777777" w:rsidR="00EE5DE1" w:rsidRPr="00EE5DE1" w:rsidRDefault="00EE5DE1" w:rsidP="00EE5DE1">
                    <w:pPr>
                      <w:ind w:right="-296"/>
                      <w:rPr>
                        <w:color w:val="auto"/>
                        <w:sz w:val="20"/>
                        <w:szCs w:val="20"/>
                      </w:rPr>
                    </w:pPr>
                    <w:r w:rsidRPr="00EE5DE1">
                      <w:rPr>
                        <w:color w:val="auto"/>
                        <w:sz w:val="20"/>
                        <w:szCs w:val="20"/>
                      </w:rPr>
                      <w:t>This institution is an equal opportunity provider.</w:t>
                    </w:r>
                  </w:p>
                </w:txbxContent>
              </v:textbox>
            </v:shape>
          </w:pict>
        </mc:Fallback>
      </mc:AlternateContent>
    </w:r>
    <w:r w:rsidR="006E772B" w:rsidRPr="00AF05FB">
      <w:rPr>
        <w:rFonts w:ascii="Helvetica LT Std" w:hAnsi="Helvetica LT Std"/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0841C666" wp14:editId="5F33EFF8">
          <wp:simplePos x="0" y="0"/>
          <wp:positionH relativeFrom="column">
            <wp:posOffset>7791450</wp:posOffset>
          </wp:positionH>
          <wp:positionV relativeFrom="paragraph">
            <wp:posOffset>-30480</wp:posOffset>
          </wp:positionV>
          <wp:extent cx="1143000" cy="42100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INALFuelingGA B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757"/>
                  <a:stretch/>
                </pic:blipFill>
                <pic:spPr bwMode="auto">
                  <a:xfrm>
                    <a:off x="0" y="0"/>
                    <a:ext cx="1143000" cy="4210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064D" w:rsidRPr="00AF05FB">
      <w:rPr>
        <w:rFonts w:ascii="Helvetica LT Std" w:hAnsi="Helvetica LT Std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E519826" wp14:editId="0C8D069F">
              <wp:simplePos x="0" y="0"/>
              <wp:positionH relativeFrom="column">
                <wp:posOffset>8255</wp:posOffset>
              </wp:positionH>
              <wp:positionV relativeFrom="paragraph">
                <wp:posOffset>147320</wp:posOffset>
              </wp:positionV>
              <wp:extent cx="5749925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9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5DC089C1" id="Straight Connector 2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11.6pt" to="453.4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" strokecolor="black [3200]" strokeweight=".5pt">
              <v:stroke joinstyle="miter"/>
            </v:line>
          </w:pict>
        </mc:Fallback>
      </mc:AlternateContent>
    </w:r>
    <w:r w:rsidR="00AF05FB" w:rsidRPr="00AF05FB">
      <w:rPr>
        <w:color w:val="000000" w:themeColor="text1"/>
      </w:rPr>
      <w:t>_____________________________________________________________________________________________________</w:t>
    </w:r>
  </w:p>
  <w:p w14:paraId="4EE4FEC9" w14:textId="25A27801" w:rsidR="00FE064D" w:rsidRDefault="00FE06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ABE69" w14:textId="77777777" w:rsidR="00551FBD" w:rsidRDefault="00551FBD" w:rsidP="00FE064D">
      <w:pPr>
        <w:spacing w:after="0" w:line="240" w:lineRule="auto"/>
      </w:pPr>
      <w:r>
        <w:separator/>
      </w:r>
    </w:p>
  </w:footnote>
  <w:footnote w:type="continuationSeparator" w:id="0">
    <w:p w14:paraId="5F950EC0" w14:textId="77777777" w:rsidR="00551FBD" w:rsidRDefault="00551FBD" w:rsidP="00FE06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146F6" w14:textId="059FE858" w:rsidR="00AF05FB" w:rsidRPr="00AF05FB" w:rsidRDefault="00AF05FB" w:rsidP="00C23A26">
    <w:pPr>
      <w:pStyle w:val="Header"/>
      <w:tabs>
        <w:tab w:val="clear" w:pos="4680"/>
        <w:tab w:val="left" w:pos="5610"/>
      </w:tabs>
      <w:rPr>
        <w:sz w:val="28"/>
        <w:szCs w:val="28"/>
      </w:rPr>
    </w:pPr>
    <w:r w:rsidRPr="00AF05FB">
      <w:rPr>
        <w:color w:val="000000" w:themeColor="text1"/>
        <w:sz w:val="40"/>
        <w:szCs w:val="40"/>
      </w:rPr>
      <w:t>Triennial Assessment Tool</w:t>
    </w:r>
  </w:p>
  <w:p w14:paraId="6D49CB9A" w14:textId="1064C9D7" w:rsidR="00AF05FB" w:rsidRDefault="00AF05FB">
    <w:pPr>
      <w:pStyle w:val="Header"/>
    </w:pPr>
  </w:p>
  <w:p w14:paraId="50BD8D61" w14:textId="77777777" w:rsidR="00AF05FB" w:rsidRDefault="00AF05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D69C9"/>
    <w:multiLevelType w:val="hybridMultilevel"/>
    <w:tmpl w:val="22C0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9525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UxNzMyMjA1MjJX0lEKTi0uzszPAykwNKgFAKKNhZctAAAA"/>
  </w:docVars>
  <w:rsids>
    <w:rsidRoot w:val="00FE064D"/>
    <w:rsid w:val="00004E6E"/>
    <w:rsid w:val="00005B6D"/>
    <w:rsid w:val="000437F8"/>
    <w:rsid w:val="00057D0D"/>
    <w:rsid w:val="0007324E"/>
    <w:rsid w:val="000818DE"/>
    <w:rsid w:val="001131B3"/>
    <w:rsid w:val="001642B3"/>
    <w:rsid w:val="001F1DDA"/>
    <w:rsid w:val="001F69A3"/>
    <w:rsid w:val="0022514B"/>
    <w:rsid w:val="002C7F4C"/>
    <w:rsid w:val="002E2825"/>
    <w:rsid w:val="0045600C"/>
    <w:rsid w:val="005404C8"/>
    <w:rsid w:val="00551FBD"/>
    <w:rsid w:val="00564EE4"/>
    <w:rsid w:val="00592F83"/>
    <w:rsid w:val="005E40A6"/>
    <w:rsid w:val="005E4D0D"/>
    <w:rsid w:val="005F5673"/>
    <w:rsid w:val="0061027E"/>
    <w:rsid w:val="00625522"/>
    <w:rsid w:val="00637D27"/>
    <w:rsid w:val="006716AD"/>
    <w:rsid w:val="0069549B"/>
    <w:rsid w:val="006D43D1"/>
    <w:rsid w:val="006E772B"/>
    <w:rsid w:val="006F68C6"/>
    <w:rsid w:val="00702A03"/>
    <w:rsid w:val="00714AD1"/>
    <w:rsid w:val="00740778"/>
    <w:rsid w:val="007A1B6A"/>
    <w:rsid w:val="007C2989"/>
    <w:rsid w:val="008E38E3"/>
    <w:rsid w:val="00904CD1"/>
    <w:rsid w:val="0091378F"/>
    <w:rsid w:val="009464DF"/>
    <w:rsid w:val="00981183"/>
    <w:rsid w:val="009E6C4B"/>
    <w:rsid w:val="00A14B44"/>
    <w:rsid w:val="00AA3082"/>
    <w:rsid w:val="00AA441E"/>
    <w:rsid w:val="00AF05FB"/>
    <w:rsid w:val="00B0707D"/>
    <w:rsid w:val="00B51712"/>
    <w:rsid w:val="00BB686E"/>
    <w:rsid w:val="00BE285C"/>
    <w:rsid w:val="00BE5776"/>
    <w:rsid w:val="00BF0CDA"/>
    <w:rsid w:val="00C23A26"/>
    <w:rsid w:val="00CB4B19"/>
    <w:rsid w:val="00DA6713"/>
    <w:rsid w:val="00DC0639"/>
    <w:rsid w:val="00E043E1"/>
    <w:rsid w:val="00E10222"/>
    <w:rsid w:val="00EC29CC"/>
    <w:rsid w:val="00ED599E"/>
    <w:rsid w:val="00EE5DE1"/>
    <w:rsid w:val="00F01650"/>
    <w:rsid w:val="00F349E0"/>
    <w:rsid w:val="00F46634"/>
    <w:rsid w:val="00F625E8"/>
    <w:rsid w:val="00FE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4857B7"/>
  <w15:chartTrackingRefBased/>
  <w15:docId w15:val="{378B5C2E-577D-41E9-B9F8-600D20C0C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bCs/>
        <w:color w:val="538135" w:themeColor="accent6" w:themeShade="BF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imesNewRoman Paragraph"/>
    <w:basedOn w:val="Normal"/>
    <w:uiPriority w:val="34"/>
    <w:qFormat/>
    <w:rsid w:val="00904CD1"/>
    <w:pPr>
      <w:ind w:left="720"/>
    </w:pPr>
    <w:rPr>
      <w:rFonts w:ascii="Times New Roman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69549B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549B"/>
    <w:rPr>
      <w:rFonts w:eastAsiaTheme="majorEastAsia" w:cstheme="majorBidi"/>
      <w:spacing w:val="-10"/>
      <w:kern w:val="28"/>
      <w:sz w:val="44"/>
      <w:szCs w:val="56"/>
    </w:rPr>
  </w:style>
  <w:style w:type="paragraph" w:styleId="Header">
    <w:name w:val="header"/>
    <w:basedOn w:val="Normal"/>
    <w:link w:val="HeaderChar"/>
    <w:uiPriority w:val="99"/>
    <w:unhideWhenUsed/>
    <w:rsid w:val="00FE0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64D"/>
  </w:style>
  <w:style w:type="paragraph" w:styleId="Footer">
    <w:name w:val="footer"/>
    <w:basedOn w:val="Normal"/>
    <w:link w:val="FooterChar"/>
    <w:uiPriority w:val="99"/>
    <w:unhideWhenUsed/>
    <w:rsid w:val="00FE0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64D"/>
  </w:style>
  <w:style w:type="paragraph" w:customStyle="1" w:styleId="msonormal0">
    <w:name w:val="msonormal"/>
    <w:basedOn w:val="Normal"/>
    <w:rsid w:val="00AF0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 w:val="0"/>
      <w:color w:val="auto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F05FB"/>
    <w:rPr>
      <w:color w:val="808080"/>
    </w:rPr>
  </w:style>
  <w:style w:type="table" w:styleId="TableGrid">
    <w:name w:val="Table Grid"/>
    <w:basedOn w:val="TableNormal"/>
    <w:uiPriority w:val="39"/>
    <w:rsid w:val="00AF05FB"/>
    <w:pPr>
      <w:spacing w:after="0" w:line="240" w:lineRule="auto"/>
    </w:pPr>
    <w:rPr>
      <w:rFonts w:asciiTheme="minorHAnsi" w:hAnsiTheme="minorHAnsi" w:cstheme="minorBidi"/>
      <w:bCs w:val="0"/>
      <w:color w:val="auto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8118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14A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A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np.gadoe.org/SCE/Documents/Wellness/LWPModelPolicyComparison04102023.doc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3F4ED56E974BF6A5E25BE3A3966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FCD89-5D89-41AD-9BE1-C3A8F4D40674}"/>
      </w:docPartPr>
      <w:docPartBody>
        <w:p w:rsidR="00B935B3" w:rsidRDefault="00B41EA0" w:rsidP="00B41EA0">
          <w:pPr>
            <w:pStyle w:val="9E3F4ED56E974BF6A5E25BE3A3966F3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A91060BF3D7423CBA19D57F586EF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CA366-EBAC-45D2-9D22-92A5623F0F5B}"/>
      </w:docPartPr>
      <w:docPartBody>
        <w:p w:rsidR="00B935B3" w:rsidRDefault="00B41EA0" w:rsidP="00B41EA0">
          <w:pPr>
            <w:pStyle w:val="9A91060BF3D7423CBA19D57F586EF8E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6B93C2639EA742C2BE0D7E992EB76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7DF73-ABFB-4AED-8AFE-77612CC9E4EE}"/>
      </w:docPartPr>
      <w:docPartBody>
        <w:p w:rsidR="00B935B3" w:rsidRDefault="00B41EA0" w:rsidP="00B41EA0">
          <w:pPr>
            <w:pStyle w:val="6B93C2639EA742C2BE0D7E992EB76FEC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64D5AE14F20940718125EE1477DA8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12E84-FD6A-4B4F-A615-D432485E60B8}"/>
      </w:docPartPr>
      <w:docPartBody>
        <w:p w:rsidR="00B935B3" w:rsidRDefault="00B41EA0" w:rsidP="00B41EA0">
          <w:pPr>
            <w:pStyle w:val="64D5AE14F20940718125EE1477DA8C0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B46B2CF6B6C4C779A9AF3F8F11DE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5DC7A-32A7-42DA-A90E-75912E24614C}"/>
      </w:docPartPr>
      <w:docPartBody>
        <w:p w:rsidR="00B935B3" w:rsidRDefault="00B41EA0" w:rsidP="00B41EA0">
          <w:pPr>
            <w:pStyle w:val="DB46B2CF6B6C4C779A9AF3F8F11DE52D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B903470867441B2962E2A0719B1C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5328D-2361-4F09-AC1E-B6E63641FAE0}"/>
      </w:docPartPr>
      <w:docPartBody>
        <w:p w:rsidR="00B935B3" w:rsidRDefault="00B41EA0" w:rsidP="00B41EA0">
          <w:pPr>
            <w:pStyle w:val="0B903470867441B2962E2A0719B1C3E6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2F76F5AC00E4423B98763591A6E7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94D6E-7A13-40EE-B11E-8D6BCB95B573}"/>
      </w:docPartPr>
      <w:docPartBody>
        <w:p w:rsidR="00B935B3" w:rsidRDefault="00B41EA0" w:rsidP="00B41EA0">
          <w:pPr>
            <w:pStyle w:val="B2F76F5AC00E4423B98763591A6E7A59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1F0BF20A760249FBB0EB23EBAD42E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C7C1F-1A81-4764-8E50-928EBECE00E5}"/>
      </w:docPartPr>
      <w:docPartBody>
        <w:p w:rsidR="00B935B3" w:rsidRDefault="00B41EA0" w:rsidP="00B41EA0">
          <w:pPr>
            <w:pStyle w:val="1F0BF20A760249FBB0EB23EBAD42EE68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8231BD6392A44EFAEC38A37507A4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6B06-AF86-4A13-8482-0E1AFA030737}"/>
      </w:docPartPr>
      <w:docPartBody>
        <w:p w:rsidR="00B935B3" w:rsidRDefault="00B41EA0" w:rsidP="00B41EA0">
          <w:pPr>
            <w:pStyle w:val="E8231BD6392A44EFAEC38A37507A4F6D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A9105CFF05134FE1B1F5FF39A3483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D0BD-86CC-4A74-9171-B584B2079155}"/>
      </w:docPartPr>
      <w:docPartBody>
        <w:p w:rsidR="00B935B3" w:rsidRDefault="00B41EA0" w:rsidP="00B41EA0">
          <w:pPr>
            <w:pStyle w:val="A9105CFF05134FE1B1F5FF39A3483AF8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59CCDC062BBA4919A5146148D9085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24B17-A194-48D5-B438-2404705FBAA3}"/>
      </w:docPartPr>
      <w:docPartBody>
        <w:p w:rsidR="00B935B3" w:rsidRDefault="00B41EA0" w:rsidP="00B41EA0">
          <w:pPr>
            <w:pStyle w:val="59CCDC062BBA4919A5146148D9085C7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A2B937D449743F0A384B22E9B207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41326-85EF-4886-BAE7-BD7164CD1A88}"/>
      </w:docPartPr>
      <w:docPartBody>
        <w:p w:rsidR="00B935B3" w:rsidRDefault="00B41EA0" w:rsidP="00B41EA0">
          <w:pPr>
            <w:pStyle w:val="2A2B937D449743F0A384B22E9B207BF8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C338ECD7548466B9F6F7923CBDC1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A137B-E158-446A-9684-B1F3AFFB0B35}"/>
      </w:docPartPr>
      <w:docPartBody>
        <w:p w:rsidR="00B935B3" w:rsidRDefault="00B41EA0" w:rsidP="00B41EA0">
          <w:pPr>
            <w:pStyle w:val="2C338ECD7548466B9F6F7923CBDC11E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408C827732954BABA2EFB3C168738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2CDD1-72E3-4B07-8A83-A76787ACEC17}"/>
      </w:docPartPr>
      <w:docPartBody>
        <w:p w:rsidR="00B935B3" w:rsidRDefault="00B41EA0" w:rsidP="00B41EA0">
          <w:pPr>
            <w:pStyle w:val="408C827732954BABA2EFB3C168738A68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31912AB9BECF424483DE55F7C9281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D5A1D-D247-4F75-97FA-ABB0B5880B8B}"/>
      </w:docPartPr>
      <w:docPartBody>
        <w:p w:rsidR="00B935B3" w:rsidRDefault="00B41EA0" w:rsidP="00B41EA0">
          <w:pPr>
            <w:pStyle w:val="31912AB9BECF424483DE55F7C92817CD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41C96E7352C84F1D889B1CF3868E9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9771A-EF61-49A7-A0C3-DF6F793C5D2E}"/>
      </w:docPartPr>
      <w:docPartBody>
        <w:p w:rsidR="00B935B3" w:rsidRDefault="00B41EA0" w:rsidP="00B41EA0">
          <w:pPr>
            <w:pStyle w:val="41C96E7352C84F1D889B1CF3868E999D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885DFC655E04877997C262EAAEDE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CF949-02E9-4602-A359-B7B05FF1AA23}"/>
      </w:docPartPr>
      <w:docPartBody>
        <w:p w:rsidR="00B935B3" w:rsidRDefault="00B41EA0" w:rsidP="00B41EA0">
          <w:pPr>
            <w:pStyle w:val="F885DFC655E04877997C262EAAEDE9CE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7541670B67D49989458056D03E2A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E07C6-3147-419C-A650-F8125AE99B6F}"/>
      </w:docPartPr>
      <w:docPartBody>
        <w:p w:rsidR="00B935B3" w:rsidRDefault="00B41EA0" w:rsidP="00B41EA0">
          <w:pPr>
            <w:pStyle w:val="B7541670B67D49989458056D03E2A91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F3CD8D93E404C47B5F1EA3BD9B9A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F444F-E252-4BB9-8F9D-7738244D6AEE}"/>
      </w:docPartPr>
      <w:docPartBody>
        <w:p w:rsidR="00B935B3" w:rsidRDefault="00B41EA0" w:rsidP="00B41EA0">
          <w:pPr>
            <w:pStyle w:val="BF3CD8D93E404C47B5F1EA3BD9B9ADF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08EFDFEAD0E4ACAAE4D6BCCFBD01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292D1-E9E5-47A9-B320-0B761F568C8A}"/>
      </w:docPartPr>
      <w:docPartBody>
        <w:p w:rsidR="00B935B3" w:rsidRDefault="00B41EA0" w:rsidP="00B41EA0">
          <w:pPr>
            <w:pStyle w:val="F08EFDFEAD0E4ACAAE4D6BCCFBD01B0E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CBFCF5FE509542769A81474167F3D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2CA4E-1588-43D2-A63E-2BFEE8CE97F5}"/>
      </w:docPartPr>
      <w:docPartBody>
        <w:p w:rsidR="00B935B3" w:rsidRDefault="00B41EA0" w:rsidP="00B41EA0">
          <w:pPr>
            <w:pStyle w:val="CBFCF5FE509542769A81474167F3D09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84B2FD94C9A4B62A94A398A592E4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0AC2D-E2B3-472D-98C8-77D7836E243E}"/>
      </w:docPartPr>
      <w:docPartBody>
        <w:p w:rsidR="00B935B3" w:rsidRDefault="00B41EA0" w:rsidP="00B41EA0">
          <w:pPr>
            <w:pStyle w:val="284B2FD94C9A4B62A94A398A592E46C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45E6073324D24E3AA5B67FBEC1729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9378-4CD6-46D3-9B12-AE1C0ED588AB}"/>
      </w:docPartPr>
      <w:docPartBody>
        <w:p w:rsidR="00B935B3" w:rsidRDefault="00B41EA0" w:rsidP="00B41EA0">
          <w:pPr>
            <w:pStyle w:val="45E6073324D24E3AA5B67FBEC1729EA9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7433A30E7693468EBC1D19E45A30A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9AA5-6C60-4FD6-AD05-F75F243733FC}"/>
      </w:docPartPr>
      <w:docPartBody>
        <w:p w:rsidR="00B935B3" w:rsidRDefault="00B41EA0" w:rsidP="00B41EA0">
          <w:pPr>
            <w:pStyle w:val="7433A30E7693468EBC1D19E45A30AB17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7F274826D15489FAE9E98319AB84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44978-A133-4119-A67A-38D3A4F97ECC}"/>
      </w:docPartPr>
      <w:docPartBody>
        <w:p w:rsidR="00B935B3" w:rsidRDefault="00B41EA0" w:rsidP="00B41EA0">
          <w:pPr>
            <w:pStyle w:val="D7F274826D15489FAE9E98319AB843EE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80C64E9ECFD4FE1B7CB4168E075C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88133-B0E4-4493-842E-60E5C56598FD}"/>
      </w:docPartPr>
      <w:docPartBody>
        <w:p w:rsidR="00B935B3" w:rsidRDefault="00B41EA0" w:rsidP="00B41EA0">
          <w:pPr>
            <w:pStyle w:val="F80C64E9ECFD4FE1B7CB4168E075C16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366F61C909704AD1BD7B06DEEC93C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3B3FD-CE6A-491D-BE13-4DD9EF2D9AA8}"/>
      </w:docPartPr>
      <w:docPartBody>
        <w:p w:rsidR="00B935B3" w:rsidRDefault="00B41EA0" w:rsidP="00B41EA0">
          <w:pPr>
            <w:pStyle w:val="366F61C909704AD1BD7B06DEEC93C8A5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7CF5FAEDE2EB4C5B822CD0A8B72EB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4FB72-0CC1-44C1-BCF8-21B29660A697}"/>
      </w:docPartPr>
      <w:docPartBody>
        <w:p w:rsidR="00B935B3" w:rsidRDefault="00B41EA0" w:rsidP="00B41EA0">
          <w:pPr>
            <w:pStyle w:val="7CF5FAEDE2EB4C5B822CD0A8B72EB75E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7C9105D102D44499B222BF3549D4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13213-05F5-4F8E-BB21-1F7DDECBF5C4}"/>
      </w:docPartPr>
      <w:docPartBody>
        <w:p w:rsidR="00B935B3" w:rsidRDefault="00B41EA0" w:rsidP="00B41EA0">
          <w:pPr>
            <w:pStyle w:val="F7C9105D102D44499B222BF3549D4DCA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616C25AD44824BA38D411258A2593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3BF10-3C91-46BF-AB80-D85B9FB8E386}"/>
      </w:docPartPr>
      <w:docPartBody>
        <w:p w:rsidR="00B935B3" w:rsidRDefault="00B41EA0" w:rsidP="00B41EA0">
          <w:pPr>
            <w:pStyle w:val="616C25AD44824BA38D411258A2593FF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B4CB796B14948A6BE9C112D80FF6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C5F44-D32C-45C5-9D91-F9C5B61EF189}"/>
      </w:docPartPr>
      <w:docPartBody>
        <w:p w:rsidR="00B935B3" w:rsidRDefault="00B41EA0" w:rsidP="00B41EA0">
          <w:pPr>
            <w:pStyle w:val="BB4CB796B14948A6BE9C112D80FF6BA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31D01B3765B847CD91809847AD482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DF003-C8A0-4F4D-A63E-832C7C43051F}"/>
      </w:docPartPr>
      <w:docPartBody>
        <w:p w:rsidR="00B935B3" w:rsidRDefault="00B41EA0" w:rsidP="00B41EA0">
          <w:pPr>
            <w:pStyle w:val="31D01B3765B847CD91809847AD4820D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B553998622546B09D30301AAFC84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87444-50EC-44F4-8D48-B31BB85629A3}"/>
      </w:docPartPr>
      <w:docPartBody>
        <w:p w:rsidR="00B935B3" w:rsidRDefault="00B41EA0" w:rsidP="00B41EA0">
          <w:pPr>
            <w:pStyle w:val="FB553998622546B09D30301AAFC849FC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5A7A2EBE1E1B49CEBF6187AAD4373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8021D-7DB9-45F6-AA62-882C10BFACF8}"/>
      </w:docPartPr>
      <w:docPartBody>
        <w:p w:rsidR="00B935B3" w:rsidRDefault="00B41EA0" w:rsidP="00B41EA0">
          <w:pPr>
            <w:pStyle w:val="5A7A2EBE1E1B49CEBF6187AAD437358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41CC1636BC9A447AB8DAF1760AB3D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B7075-320E-4D64-BA74-EA32EF35E5D0}"/>
      </w:docPartPr>
      <w:docPartBody>
        <w:p w:rsidR="00B935B3" w:rsidRDefault="00B41EA0" w:rsidP="00B41EA0">
          <w:pPr>
            <w:pStyle w:val="41CC1636BC9A447AB8DAF1760AB3D410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LT Std">
    <w:altName w:val="Arial"/>
    <w:panose1 w:val="020B0504020202020204"/>
    <w:charset w:val="00"/>
    <w:family w:val="swiss"/>
    <w:notTrueType/>
    <w:pitch w:val="variable"/>
    <w:sig w:usb0="800002AF" w:usb1="50002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1EA0"/>
    <w:rsid w:val="001574EA"/>
    <w:rsid w:val="001F0A78"/>
    <w:rsid w:val="00280501"/>
    <w:rsid w:val="002B089E"/>
    <w:rsid w:val="002D2B6C"/>
    <w:rsid w:val="00323DD9"/>
    <w:rsid w:val="00336290"/>
    <w:rsid w:val="00343C4A"/>
    <w:rsid w:val="004D7B23"/>
    <w:rsid w:val="006B711C"/>
    <w:rsid w:val="006B7B42"/>
    <w:rsid w:val="00785FE0"/>
    <w:rsid w:val="00823AE1"/>
    <w:rsid w:val="008F16BE"/>
    <w:rsid w:val="00A931B6"/>
    <w:rsid w:val="00B41EA0"/>
    <w:rsid w:val="00B935B3"/>
    <w:rsid w:val="00CC1D21"/>
    <w:rsid w:val="00D50EAA"/>
    <w:rsid w:val="00DF108F"/>
    <w:rsid w:val="00E108A7"/>
    <w:rsid w:val="00F25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1EA0"/>
  </w:style>
  <w:style w:type="paragraph" w:customStyle="1" w:styleId="9E3F4ED56E974BF6A5E25BE3A3966F34">
    <w:name w:val="9E3F4ED56E974BF6A5E25BE3A3966F34"/>
    <w:rsid w:val="00B41EA0"/>
  </w:style>
  <w:style w:type="paragraph" w:customStyle="1" w:styleId="9A91060BF3D7423CBA19D57F586EF8EF">
    <w:name w:val="9A91060BF3D7423CBA19D57F586EF8EF"/>
    <w:rsid w:val="00B41EA0"/>
  </w:style>
  <w:style w:type="paragraph" w:customStyle="1" w:styleId="6B93C2639EA742C2BE0D7E992EB76FEC">
    <w:name w:val="6B93C2639EA742C2BE0D7E992EB76FEC"/>
    <w:rsid w:val="00B41EA0"/>
  </w:style>
  <w:style w:type="paragraph" w:customStyle="1" w:styleId="64D5AE14F20940718125EE1477DA8C0F">
    <w:name w:val="64D5AE14F20940718125EE1477DA8C0F"/>
    <w:rsid w:val="00B41EA0"/>
  </w:style>
  <w:style w:type="paragraph" w:customStyle="1" w:styleId="DB46B2CF6B6C4C779A9AF3F8F11DE52D">
    <w:name w:val="DB46B2CF6B6C4C779A9AF3F8F11DE52D"/>
    <w:rsid w:val="00B41EA0"/>
  </w:style>
  <w:style w:type="paragraph" w:customStyle="1" w:styleId="0B903470867441B2962E2A0719B1C3E6">
    <w:name w:val="0B903470867441B2962E2A0719B1C3E6"/>
    <w:rsid w:val="00B41EA0"/>
  </w:style>
  <w:style w:type="paragraph" w:customStyle="1" w:styleId="B2F76F5AC00E4423B98763591A6E7A59">
    <w:name w:val="B2F76F5AC00E4423B98763591A6E7A59"/>
    <w:rsid w:val="00B41EA0"/>
  </w:style>
  <w:style w:type="paragraph" w:customStyle="1" w:styleId="1F0BF20A760249FBB0EB23EBAD42EE68">
    <w:name w:val="1F0BF20A760249FBB0EB23EBAD42EE68"/>
    <w:rsid w:val="00B41EA0"/>
  </w:style>
  <w:style w:type="paragraph" w:customStyle="1" w:styleId="E8231BD6392A44EFAEC38A37507A4F6D">
    <w:name w:val="E8231BD6392A44EFAEC38A37507A4F6D"/>
    <w:rsid w:val="00B41EA0"/>
  </w:style>
  <w:style w:type="paragraph" w:customStyle="1" w:styleId="A9105CFF05134FE1B1F5FF39A3483AF8">
    <w:name w:val="A9105CFF05134FE1B1F5FF39A3483AF8"/>
    <w:rsid w:val="00B41EA0"/>
  </w:style>
  <w:style w:type="paragraph" w:customStyle="1" w:styleId="59CCDC062BBA4919A5146148D9085C73">
    <w:name w:val="59CCDC062BBA4919A5146148D9085C73"/>
    <w:rsid w:val="00B41EA0"/>
  </w:style>
  <w:style w:type="paragraph" w:customStyle="1" w:styleId="2A2B937D449743F0A384B22E9B207BF8">
    <w:name w:val="2A2B937D449743F0A384B22E9B207BF8"/>
    <w:rsid w:val="00B41EA0"/>
  </w:style>
  <w:style w:type="paragraph" w:customStyle="1" w:styleId="2C338ECD7548466B9F6F7923CBDC11E4">
    <w:name w:val="2C338ECD7548466B9F6F7923CBDC11E4"/>
    <w:rsid w:val="00B41EA0"/>
  </w:style>
  <w:style w:type="paragraph" w:customStyle="1" w:styleId="408C827732954BABA2EFB3C168738A68">
    <w:name w:val="408C827732954BABA2EFB3C168738A68"/>
    <w:rsid w:val="00B41EA0"/>
  </w:style>
  <w:style w:type="paragraph" w:customStyle="1" w:styleId="31912AB9BECF424483DE55F7C92817CD">
    <w:name w:val="31912AB9BECF424483DE55F7C92817CD"/>
    <w:rsid w:val="00B41EA0"/>
  </w:style>
  <w:style w:type="paragraph" w:customStyle="1" w:styleId="41C96E7352C84F1D889B1CF3868E999D">
    <w:name w:val="41C96E7352C84F1D889B1CF3868E999D"/>
    <w:rsid w:val="00B41EA0"/>
  </w:style>
  <w:style w:type="paragraph" w:customStyle="1" w:styleId="F885DFC655E04877997C262EAAEDE9CE">
    <w:name w:val="F885DFC655E04877997C262EAAEDE9CE"/>
    <w:rsid w:val="00B41EA0"/>
  </w:style>
  <w:style w:type="paragraph" w:customStyle="1" w:styleId="B7541670B67D49989458056D03E2A914">
    <w:name w:val="B7541670B67D49989458056D03E2A914"/>
    <w:rsid w:val="00B41EA0"/>
  </w:style>
  <w:style w:type="paragraph" w:customStyle="1" w:styleId="BF3CD8D93E404C47B5F1EA3BD9B9ADF4">
    <w:name w:val="BF3CD8D93E404C47B5F1EA3BD9B9ADF4"/>
    <w:rsid w:val="00B41EA0"/>
  </w:style>
  <w:style w:type="paragraph" w:customStyle="1" w:styleId="F08EFDFEAD0E4ACAAE4D6BCCFBD01B0E">
    <w:name w:val="F08EFDFEAD0E4ACAAE4D6BCCFBD01B0E"/>
    <w:rsid w:val="00B41EA0"/>
  </w:style>
  <w:style w:type="paragraph" w:customStyle="1" w:styleId="CBFCF5FE509542769A81474167F3D092">
    <w:name w:val="CBFCF5FE509542769A81474167F3D092"/>
    <w:rsid w:val="00B41EA0"/>
  </w:style>
  <w:style w:type="paragraph" w:customStyle="1" w:styleId="284B2FD94C9A4B62A94A398A592E46C2">
    <w:name w:val="284B2FD94C9A4B62A94A398A592E46C2"/>
    <w:rsid w:val="00B41EA0"/>
  </w:style>
  <w:style w:type="paragraph" w:customStyle="1" w:styleId="45E6073324D24E3AA5B67FBEC1729EA9">
    <w:name w:val="45E6073324D24E3AA5B67FBEC1729EA9"/>
    <w:rsid w:val="00B41EA0"/>
  </w:style>
  <w:style w:type="paragraph" w:customStyle="1" w:styleId="7433A30E7693468EBC1D19E45A30AB17">
    <w:name w:val="7433A30E7693468EBC1D19E45A30AB17"/>
    <w:rsid w:val="00B41EA0"/>
  </w:style>
  <w:style w:type="paragraph" w:customStyle="1" w:styleId="D7F274826D15489FAE9E98319AB843EE">
    <w:name w:val="D7F274826D15489FAE9E98319AB843EE"/>
    <w:rsid w:val="00B41EA0"/>
  </w:style>
  <w:style w:type="paragraph" w:customStyle="1" w:styleId="F80C64E9ECFD4FE1B7CB4168E075C16F">
    <w:name w:val="F80C64E9ECFD4FE1B7CB4168E075C16F"/>
    <w:rsid w:val="00B41EA0"/>
  </w:style>
  <w:style w:type="paragraph" w:customStyle="1" w:styleId="366F61C909704AD1BD7B06DEEC93C8A5">
    <w:name w:val="366F61C909704AD1BD7B06DEEC93C8A5"/>
    <w:rsid w:val="00B41EA0"/>
  </w:style>
  <w:style w:type="paragraph" w:customStyle="1" w:styleId="7CF5FAEDE2EB4C5B822CD0A8B72EB75E">
    <w:name w:val="7CF5FAEDE2EB4C5B822CD0A8B72EB75E"/>
    <w:rsid w:val="00B41EA0"/>
  </w:style>
  <w:style w:type="paragraph" w:customStyle="1" w:styleId="F7C9105D102D44499B222BF3549D4DCA">
    <w:name w:val="F7C9105D102D44499B222BF3549D4DCA"/>
    <w:rsid w:val="00B41EA0"/>
  </w:style>
  <w:style w:type="paragraph" w:customStyle="1" w:styleId="616C25AD44824BA38D411258A2593FF2">
    <w:name w:val="616C25AD44824BA38D411258A2593FF2"/>
    <w:rsid w:val="00B41EA0"/>
  </w:style>
  <w:style w:type="paragraph" w:customStyle="1" w:styleId="BB4CB796B14948A6BE9C112D80FF6BA2">
    <w:name w:val="BB4CB796B14948A6BE9C112D80FF6BA2"/>
    <w:rsid w:val="00B41EA0"/>
  </w:style>
  <w:style w:type="paragraph" w:customStyle="1" w:styleId="31D01B3765B847CD91809847AD4820DF">
    <w:name w:val="31D01B3765B847CD91809847AD4820DF"/>
    <w:rsid w:val="00B41EA0"/>
  </w:style>
  <w:style w:type="paragraph" w:customStyle="1" w:styleId="FB553998622546B09D30301AAFC849FC">
    <w:name w:val="FB553998622546B09D30301AAFC849FC"/>
    <w:rsid w:val="00B41EA0"/>
  </w:style>
  <w:style w:type="paragraph" w:customStyle="1" w:styleId="5A7A2EBE1E1B49CEBF6187AAD4373581">
    <w:name w:val="5A7A2EBE1E1B49CEBF6187AAD4373581"/>
    <w:rsid w:val="00B41EA0"/>
  </w:style>
  <w:style w:type="paragraph" w:customStyle="1" w:styleId="41CC1636BC9A447AB8DAF1760AB3D410">
    <w:name w:val="41CC1636BC9A447AB8DAF1760AB3D410"/>
    <w:rsid w:val="00B41E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12B946885D194195F707C947C9508A" ma:contentTypeVersion="1" ma:contentTypeDescription="Create a new document." ma:contentTypeScope="" ma:versionID="e32620e6639cc8b9f39683962be82ae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292e01370a06b57d65de8bf0b95326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AEA67AC-CB16-4903-9AA0-4C5D18EDA2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15AC90-952B-4456-9F12-7DEE7483DC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21EF97-0FDA-4EFC-B27C-EDFCDCEE816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600</Words>
  <Characters>2958</Characters>
  <Application>Microsoft Office Word</Application>
  <DocSecurity>0</DocSecurity>
  <Lines>257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Bennett</dc:creator>
  <cp:keywords/>
  <dc:description/>
  <cp:lastModifiedBy>Ellen Bennett</cp:lastModifiedBy>
  <cp:revision>6</cp:revision>
  <dcterms:created xsi:type="dcterms:W3CDTF">2023-11-07T13:27:00Z</dcterms:created>
  <dcterms:modified xsi:type="dcterms:W3CDTF">2023-11-07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12B946885D194195F707C947C9508A</vt:lpwstr>
  </property>
  <property fmtid="{D5CDD505-2E9C-101B-9397-08002B2CF9AE}" pid="3" name="GrammarlyDocumentId">
    <vt:lpwstr>2a68672ee23f35f57a7874b40ebe0f9bc522c52356c0f91fa8166efb0e1dde25</vt:lpwstr>
  </property>
</Properties>
</file>